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89343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7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teusz Łuczyszyn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Joanna Pesty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